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html" ContentType="text/html; charset=utf-8"/>
  <Override PartName="/word/media/rId30.shtml" ContentType="text/html; charset=utf-8"/>
  <Override PartName="/word/media/rId33.shtml" ContentType="text/html; charset=utf-8"/>
  <Override PartName="/word/media/rId31.shtml" ContentType="text/html; charset=utf-8"/>
  <Override PartName="/word/media/rId40.shtml" ContentType="text/html; charset=utf-8"/>
  <Override PartName="/word/media/rId36.shtml" ContentType="text/html; charset=utf-8"/>
  <Override PartName="/word/media/rId37.shtml" ContentType="text/html; charset=utf-8"/>
  <Override PartName="/word/media/rId38.shtml" ContentType="text/html; charset=utf-8"/>
  <Override PartName="/word/media/rId44.shtml" ContentType="text/html; charset=utf-8"/>
  <Override PartName="/word/media/rId47.shtml" ContentType="text/html; charset=utf-8"/>
  <Override PartName="/word/media/rId48.shtml" ContentType="text/html; charset=utf-8"/>
  <Override PartName="/word/media/rId3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1"/>
      </w:pPr>
      <w:bookmarkStart w:id="22" w:name="learner"/>
      <w:r>
        <w:t xml:space="preserve">3	2.1 Learner</w:t>
      </w:r>
      <w:bookmarkEnd w:id="22"/>
    </w:p>
    <w:p>
      <w:pPr>
        <w:pStyle w:val="FirstParagraph"/>
      </w:pPr>
      <w:hyperlink w:anchor="DontLink"/>
    </w:p>
    <w:p>
      <w:pPr>
        <w:pStyle w:val="Heading2"/>
      </w:pPr>
      <w:bookmarkStart w:id="23" w:name="mtl-red-part-1"/>
      <w:r>
        <w:t xml:space="preserve">3.1	MTL Red Part 1</w:t>
      </w:r>
      <w:bookmarkEnd w:id="23"/>
    </w:p>
    <w:p>
      <w:pPr>
        <w:pStyle w:val="FirstParagraph"/>
      </w:pPr>
      <w:r>
        <w:t xml:space="preserve">Today we’re modeling to learn from patient data and team trends.</w:t>
      </w:r>
    </w:p>
    <w:p>
      <w:pPr>
        <w:pStyle w:val="Heading3"/>
      </w:pPr>
      <w:bookmarkStart w:id="24" w:name="done-and-do-15-minutes"/>
      <w:r>
        <w:t xml:space="preserve">3.1.1	Done and Do (15 minutes)</w:t>
      </w:r>
      <w:bookmarkEnd w:id="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5"/>
            <w:r>
              <w:t xml:space="preserve"> </w:t>
            </w:r>
            <w:hyperlink r:id="rId26"/>
            <w:r>
              <w:t xml:space="preserve"> </w:t>
            </w:r>
            <w:r>
              <w:t xml:space="preserve">We logged in to mtl.how/data to look at the facility data.</w:t>
            </w:r>
            <w:r>
              <w:t xml:space="preserve"> </w:t>
            </w:r>
            <w:hyperlink w:anchor="DontLink"/>
          </w:p>
        </w:tc>
        <w:tc>
          <w:p>
            <w:pPr>
              <w:pStyle w:val="Compact"/>
              <w:jc w:val="left"/>
            </w:pPr>
            <w:hyperlink r:id="rId2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Heading3"/>
      </w:pPr>
      <w:bookmarkStart w:id="27" w:name="learning-objectives"/>
      <w:r>
        <w:t xml:space="preserve">3.1.2	Learning Objectives</w:t>
      </w:r>
      <w:bookmarkEnd w:id="27"/>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Heading3"/>
      </w:pPr>
      <w:bookmarkStart w:id="28" w:name="in-session-exercise-30-minutes"/>
      <w:r>
        <w:t xml:space="preserve">3.1.3	In-session Exercise (30 minutes)</w:t>
      </w:r>
      <w:bookmarkEnd w:id="28"/>
    </w:p>
    <w:p>
      <w:pPr>
        <w:pStyle w:val="FirstParagraph"/>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hyperlink w:anchor="DontLink">
        <w:r>
          <w:drawing>
            <wp:inline>
              <wp:extent cx="3810000" cy="2540000"/>
              <wp:effectExtent b="0" l="0" r="0" t="0"/>
              <wp:docPr descr="data ui login screen cast" title="" id="1" name="Picture"/>
              <a:graphic>
                <a:graphicData uri="http://schemas.openxmlformats.org/drawingml/2006/picture">
                  <pic:pic>
                    <pic:nvPicPr>
                      <pic:cNvPr descr="https://github.com/lzim/teampsd/blob/master/resources/gifs/mtl_2.0/data_ui_login.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3810000" cy="2540000"/>
              <wp:effectExtent b="0" l="0" r="0" t="0"/>
              <wp:docPr descr="data ui splash page screen cast" title="" id="1" name="Picture"/>
              <a:graphic>
                <a:graphicData uri="http://schemas.openxmlformats.org/drawingml/2006/picture">
                  <pic:pic>
                    <pic:nvPicPr>
                      <pic:cNvPr descr="https://github.com/lzim/teampsd/blob/master/resources/gifs/mtl_2.0/data_ui_splashpage.g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facility_file_refresh.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32" w:name="your-team-data-folder"/>
      <w:r>
        <w:t xml:space="preserve">3.1.4	Your Team Data Folder</w:t>
      </w:r>
      <w:bookmarkEnd w:id="32"/>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w:t>
      </w:r>
    </w:p>
    <w:p>
      <w:pPr>
        <w:pStyle w:val="Compact"/>
      </w:pPr>
      <m:oMathPara>
        <m:oMathParaPr>
          <m:jc m:val="center"/>
        </m:oMathParaPr>
        <m:oMath>
          <m:r>
            <m:t>.</m:t>
          </m:r>
          <m:r>
            <m:t>.</m:t>
          </m:r>
          <m:r>
            <m:t>.</m:t>
          </m:r>
        </m:oMath>
      </m:oMathPara>
    </w:p>
    <w:p>
      <w:pPr>
        <w:pStyle w:val="Compact"/>
        <w:numPr>
          <w:numId w:val="1011"/>
          <w:ilvl w:val="0"/>
        </w:numPr>
      </w:pPr>
      <w:r>
        <w:t xml:space="preserve">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edit_in_excel.gi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3810000" cy="2540000"/>
              <wp:effectExtent b="0" l="0" r="0" t="0"/>
              <wp:docPr descr="data ui 4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_mtl_2.0.g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3810000" cy="2540000"/>
              <wp:effectExtent b="0" l="0" r="0" t="0"/>
              <wp:docPr descr="vvc_filter" title="" id="1" name="Picture"/>
              <a:graphic>
                <a:graphicData uri="http://schemas.openxmlformats.org/drawingml/2006/picture">
                  <pic:pic>
                    <pic:nvPicPr>
                      <pic:cNvPr descr="https://github.com/lzim/teampsd/blob/master/resources/gifs/mtl_2.0/vvc_filter.gi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3810000" cy="2540000"/>
              <wp:effectExtent b="0" l="0" r="0" t="0"/>
              <wp:docPr descr="primary diagnosis screencast" title="" id="1" name="Picture"/>
              <a:graphic>
                <a:graphicData uri="http://schemas.openxmlformats.org/drawingml/2006/picture">
                  <pic:pic>
                    <pic:nvPicPr>
                      <pic:cNvPr descr="https://github.com/lzim/teampsd/blob/master/resources/gifs/mtl_2.0/primary_diagnoses.pn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Heading3"/>
      </w:pPr>
      <w:bookmarkStart w:id="41" w:name="done-and-do-15-minutes-1"/>
      <w:r>
        <w:t xml:space="preserve">3.1.5	Done and Do (15 minutes)</w:t>
      </w:r>
      <w:bookmarkEnd w:id="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6"/>
            <w:r>
              <w:t xml:space="preserve"> </w:t>
            </w:r>
            <w:r>
              <w:t xml:space="preserve">We selected the clinics that make up our team for the Team Data UI.</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2"/>
      </w:pPr>
      <w:bookmarkStart w:id="42" w:name="mtl-red-part-2"/>
      <w:r>
        <w:t xml:space="preserve">3.2	MTL Red Part 2</w:t>
      </w:r>
      <w:bookmarkEnd w:id="42"/>
    </w:p>
    <w:p>
      <w:pPr>
        <w:pStyle w:val="FirstParagraph"/>
      </w:pPr>
      <w:r>
        <w:t xml:space="preserve">Today we’re modeling to learn how to calculate team parameters.</w:t>
      </w:r>
    </w:p>
    <w:p>
      <w:pPr>
        <w:pStyle w:val="Heading3"/>
      </w:pPr>
      <w:bookmarkStart w:id="43" w:name="done-and-do-15-minutes-2"/>
      <w:r>
        <w:t xml:space="preserve">3.2.1	Done and Do (15 minutes)</w:t>
      </w:r>
      <w:bookmarkEnd w:id="4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We will examine calculated team parameters for CC, MM, PSY, AGG, and SP.</w:t>
            </w:r>
            <w:r>
              <w:t xml:space="preserve"> </w:t>
            </w:r>
            <w:hyperlink w:anchor="Xa52ce780950d4d969792a2559cd519d7ee8c727">
              <w:r>
                <w:drawing>
                  <wp:inline>
                    <wp:extent cx="3810000" cy="2540000"/>
                    <wp:effectExtent b="0" l="0" r="0" t="0"/>
                    <wp:docPr descr="session 3 data ui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3"/>
      </w:pPr>
      <w:bookmarkStart w:id="45" w:name="learning-objectives-1"/>
      <w:r>
        <w:t xml:space="preserve">3.2.2	Learning Objectives</w:t>
      </w:r>
      <w:bookmarkEnd w:id="45"/>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Heading3"/>
      </w:pPr>
      <w:bookmarkStart w:id="46" w:name="in-session-exercise-30-minutes-1"/>
      <w:r>
        <w:t xml:space="preserve">3.2.3	In-session Exercise (30 minutes)</w:t>
      </w:r>
      <w:bookmarkEnd w:id="46"/>
    </w:p>
    <w:p>
      <w:pPr>
        <w:pStyle w:val="FirstParagraph"/>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3810000" cy="2540000"/>
              <wp:effectExtent b="0" l="0" r="0" t="0"/>
              <wp:docPr descr="sp referrals screen cast" title="" id="1" name="Picture"/>
              <a:graphic>
                <a:graphicData uri="http://schemas.openxmlformats.org/drawingml/2006/picture">
                  <pic:pic>
                    <pic:nvPicPr>
                      <pic:cNvPr descr="https://github.com/lzim/teampsd/blob/master/resources/gifs/mtl_2.0/spreferrals_tabs.g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3810000" cy="2540000"/>
              <wp:effectExtent b="0" l="0" r="0" t="0"/>
              <wp:docPr descr="three pop ups screen cast" title="" id="1" name="Picture"/>
              <a:graphic>
                <a:graphicData uri="http://schemas.openxmlformats.org/drawingml/2006/picture">
                  <pic:pic>
                    <pic:nvPicPr>
                      <pic:cNvPr descr="https://github.com/lzim/teampsd/blob/master/resources/gifs/mtl_2.0/three_pop_ups.g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3810000" cy="2540000"/>
              <wp:effectExtent b="0" l="0" r="0" t="0"/>
              <wp:docPr descr="session 3 data ui screen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49" w:name="done-and-do-15-minutes-3"/>
      <w:r>
        <w:t xml:space="preserve">3.2.4	Done and Do (15 minutes)</w:t>
      </w:r>
      <w:bookmarkEnd w:id="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examined team parameters for CC, MM, PSY, AGG, and SP.</w:t>
            </w:r>
            <w:r>
              <w:t xml:space="preserve"> </w:t>
            </w:r>
            <w:hyperlink w:anchor="Xa52ce780950d4d969792a2559cd519d7ee8c727">
              <w:r>
                <w:drawing>
                  <wp:inline>
                    <wp:extent cx="3810000" cy="2540000"/>
                    <wp:effectExtent b="0" l="0" r="0" t="0"/>
                    <wp:docPr descr="session 3 data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html" /><Relationship Type="http://schemas.openxmlformats.org/officeDocument/2006/relationships/image" Id="rId30" Target="media/rId30.shtml" /><Relationship Type="http://schemas.openxmlformats.org/officeDocument/2006/relationships/image" Id="rId33" Target="media/rId33.shtml" /><Relationship Type="http://schemas.openxmlformats.org/officeDocument/2006/relationships/image" Id="rId31" Target="media/rId31.shtml" /><Relationship Type="http://schemas.openxmlformats.org/officeDocument/2006/relationships/image" Id="rId40" Target="media/rId40.shtml" /><Relationship Type="http://schemas.openxmlformats.org/officeDocument/2006/relationships/image" Id="rId36" Target="media/rId36.shtml" /><Relationship Type="http://schemas.openxmlformats.org/officeDocument/2006/relationships/image" Id="rId37" Target="media/rId37.shtml" /><Relationship Type="http://schemas.openxmlformats.org/officeDocument/2006/relationships/image" Id="rId38" Target="media/rId38.shtml" /><Relationship Type="http://schemas.openxmlformats.org/officeDocument/2006/relationships/image" Id="rId44" Target="media/rId44.shtml" /><Relationship Type="http://schemas.openxmlformats.org/officeDocument/2006/relationships/image" Id="rId47" Target="media/rId47.shtml" /><Relationship Type="http://schemas.openxmlformats.org/officeDocument/2006/relationships/image" Id="rId48" Target="media/rId48.shtml" /><Relationship Type="http://schemas.openxmlformats.org/officeDocument/2006/relationships/image" Id="rId39" Target="media/rId39.shtml" /><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5T22:09:59Z</dcterms:created>
  <dcterms:modified xsi:type="dcterms:W3CDTF">2021-03-15T22: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